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Look w:val="04A0" w:firstRow="1" w:lastRow="0" w:firstColumn="1" w:lastColumn="0" w:noHBand="0" w:noVBand="1"/>
      </w:tblPr>
      <w:tblGrid>
        <w:gridCol w:w="5529"/>
        <w:gridCol w:w="5103"/>
      </w:tblGrid>
      <w:tr w:rsidR="00870D4C" w:rsidRPr="00B3547C" w14:paraId="201A79D9" w14:textId="77777777" w:rsidTr="002A5536">
        <w:tc>
          <w:tcPr>
            <w:tcW w:w="10632" w:type="dxa"/>
            <w:gridSpan w:val="2"/>
            <w:tcBorders>
              <w:top w:val="nil"/>
              <w:left w:val="nil"/>
              <w:bottom w:val="single" w:sz="4" w:space="0" w:color="auto"/>
            </w:tcBorders>
          </w:tcPr>
          <w:p w14:paraId="10C74D04" w14:textId="77777777" w:rsidR="00870D4C" w:rsidRDefault="00870D4C" w:rsidP="00870D4C">
            <w:pPr>
              <w:rPr>
                <w:rFonts w:ascii="Arial" w:hAnsi="Arial" w:cs="Arial"/>
                <w:b/>
              </w:rPr>
            </w:pPr>
            <w:r w:rsidRPr="00B3547C">
              <w:rPr>
                <w:rFonts w:ascii="Arial" w:hAnsi="Arial" w:cs="Arial"/>
                <w:b/>
              </w:rPr>
              <w:t>PARISH COUNCIL OF</w:t>
            </w:r>
            <w:r>
              <w:rPr>
                <w:rFonts w:ascii="Arial" w:hAnsi="Arial" w:cs="Arial"/>
                <w:b/>
              </w:rPr>
              <w:t xml:space="preserve"> </w:t>
            </w:r>
            <w:r w:rsidRPr="00B3547C">
              <w:rPr>
                <w:rFonts w:ascii="Arial" w:hAnsi="Arial" w:cs="Arial"/>
                <w:b/>
              </w:rPr>
              <w:t>SUNDRIDGE WITH</w:t>
            </w:r>
            <w:r>
              <w:rPr>
                <w:rFonts w:ascii="Arial" w:hAnsi="Arial" w:cs="Arial"/>
                <w:b/>
              </w:rPr>
              <w:t xml:space="preserve"> </w:t>
            </w:r>
            <w:r w:rsidRPr="00B3547C">
              <w:rPr>
                <w:rFonts w:ascii="Arial" w:hAnsi="Arial" w:cs="Arial"/>
                <w:b/>
              </w:rPr>
              <w:t>IDE HILL</w:t>
            </w:r>
          </w:p>
          <w:p w14:paraId="342F92AB" w14:textId="42B0B973" w:rsidR="00870D4C" w:rsidRPr="00B3547C" w:rsidRDefault="00870D4C" w:rsidP="00870D4C">
            <w:pPr>
              <w:rPr>
                <w:rFonts w:ascii="Arial" w:hAnsi="Arial" w:cs="Arial"/>
                <w:b/>
              </w:rPr>
            </w:pPr>
          </w:p>
        </w:tc>
      </w:tr>
      <w:tr w:rsidR="00BF56F2" w:rsidRPr="00B3547C" w14:paraId="08177F62" w14:textId="77777777" w:rsidTr="00870D4C">
        <w:tc>
          <w:tcPr>
            <w:tcW w:w="5529"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5103"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4BD8853A"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w:t>
            </w:r>
            <w:r w:rsidR="00112EEB">
              <w:rPr>
                <w:rFonts w:ascii="Arial" w:hAnsi="Arial" w:cs="Arial"/>
                <w:b/>
              </w:rPr>
              <w:t>n</w:t>
            </w:r>
            <w:r w:rsidR="00CD1883">
              <w:rPr>
                <w:rFonts w:ascii="Arial" w:hAnsi="Arial" w:cs="Arial"/>
                <w:b/>
              </w:rPr>
              <w:t>dridgewithidehill-pc.gov.uk</w:t>
            </w:r>
          </w:p>
        </w:tc>
      </w:tr>
    </w:tbl>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E4E1368" w14:textId="77777777" w:rsidR="007E35C3" w:rsidRDefault="009B1A29" w:rsidP="007E35C3">
      <w:pPr>
        <w:rPr>
          <w:rFonts w:ascii="Arial" w:hAnsi="Arial" w:cs="Arial"/>
          <w:i/>
        </w:rPr>
      </w:pPr>
      <w:r w:rsidRPr="00B3547C">
        <w:rPr>
          <w:rFonts w:ascii="Arial" w:hAnsi="Arial" w:cs="Arial"/>
          <w:i/>
        </w:rPr>
        <w:t xml:space="preserve">(Cllrs </w:t>
      </w:r>
      <w:r w:rsidR="00870D4C">
        <w:rPr>
          <w:rFonts w:ascii="Arial" w:hAnsi="Arial" w:cs="Arial"/>
          <w:i/>
        </w:rPr>
        <w:t xml:space="preserve">Allgood, </w:t>
      </w:r>
      <w:r w:rsidR="00DE5CAD" w:rsidRPr="00B3547C">
        <w:rPr>
          <w:rFonts w:ascii="Arial" w:hAnsi="Arial" w:cs="Arial"/>
          <w:i/>
        </w:rPr>
        <w:t xml:space="preserve">Baker, </w:t>
      </w:r>
      <w:proofErr w:type="spellStart"/>
      <w:r w:rsidR="007E35C3">
        <w:rPr>
          <w:rFonts w:ascii="Arial" w:hAnsi="Arial" w:cs="Arial"/>
          <w:i/>
        </w:rPr>
        <w:t>Banbrook</w:t>
      </w:r>
      <w:proofErr w:type="spellEnd"/>
      <w:r w:rsidR="007E35C3">
        <w:rPr>
          <w:rFonts w:ascii="Arial" w:hAnsi="Arial" w:cs="Arial"/>
          <w:i/>
        </w:rPr>
        <w:t xml:space="preserve">, Evans </w:t>
      </w:r>
      <w:proofErr w:type="spellStart"/>
      <w:r w:rsidR="007E35C3">
        <w:rPr>
          <w:rFonts w:ascii="Arial" w:hAnsi="Arial" w:cs="Arial"/>
          <w:i/>
        </w:rPr>
        <w:t>Kempster</w:t>
      </w:r>
      <w:proofErr w:type="spellEnd"/>
      <w:r w:rsidR="007E35C3">
        <w:rPr>
          <w:rFonts w:ascii="Arial" w:hAnsi="Arial" w:cs="Arial"/>
          <w:i/>
        </w:rPr>
        <w:t xml:space="preserve"> and Powell)</w:t>
      </w:r>
    </w:p>
    <w:p w14:paraId="3F102613" w14:textId="344B4D1B" w:rsidR="006A37ED" w:rsidRPr="00B3547C" w:rsidRDefault="006A37ED" w:rsidP="007E35C3">
      <w:pPr>
        <w:rPr>
          <w:rFonts w:ascii="Arial" w:hAnsi="Arial" w:cs="Arial"/>
        </w:rPr>
      </w:pPr>
      <w:bookmarkStart w:id="0" w:name="_GoBack"/>
      <w:bookmarkEnd w:id="0"/>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EC3632">
        <w:rPr>
          <w:rFonts w:ascii="Arial" w:hAnsi="Arial" w:cs="Arial"/>
          <w:b/>
        </w:rPr>
        <w:t>IDE HILL</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870D4C">
        <w:rPr>
          <w:rFonts w:ascii="Arial" w:hAnsi="Arial" w:cs="Arial"/>
          <w:b/>
        </w:rPr>
        <w:t xml:space="preserve">Wednesday </w:t>
      </w:r>
      <w:r w:rsidR="00EC3632">
        <w:rPr>
          <w:rFonts w:ascii="Arial" w:hAnsi="Arial" w:cs="Arial"/>
          <w:b/>
        </w:rPr>
        <w:t>13 November</w:t>
      </w:r>
      <w:r w:rsidR="00E3333E">
        <w:rPr>
          <w:rFonts w:ascii="Arial" w:hAnsi="Arial" w:cs="Arial"/>
          <w:b/>
        </w:rPr>
        <w:t xml:space="preserve"> </w:t>
      </w:r>
      <w:r w:rsidR="008460B1">
        <w:rPr>
          <w:rFonts w:ascii="Arial" w:hAnsi="Arial" w:cs="Arial"/>
          <w:b/>
        </w:rPr>
        <w:t xml:space="preserve">2019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0C59D636" w:rsidR="00A57604" w:rsidRPr="00B3547C" w:rsidRDefault="00A57604" w:rsidP="00247509">
      <w:pPr>
        <w:spacing w:after="0" w:line="240" w:lineRule="auto"/>
        <w:jc w:val="both"/>
        <w:rPr>
          <w:rFonts w:ascii="Arial" w:hAnsi="Arial" w:cs="Arial"/>
        </w:rPr>
      </w:pPr>
      <w:r w:rsidRPr="00B3547C">
        <w:rPr>
          <w:rFonts w:ascii="Arial" w:hAnsi="Arial" w:cs="Arial"/>
        </w:rPr>
        <w:t>Clerk</w:t>
      </w:r>
      <w:r w:rsidR="00937A9F">
        <w:rPr>
          <w:rFonts w:ascii="Arial" w:hAnsi="Arial" w:cs="Arial"/>
        </w:rPr>
        <w:tab/>
      </w:r>
      <w:r w:rsidR="00937A9F">
        <w:rPr>
          <w:rFonts w:ascii="Arial" w:hAnsi="Arial" w:cs="Arial"/>
        </w:rPr>
        <w:tab/>
      </w:r>
      <w:r w:rsidR="00937A9F">
        <w:rPr>
          <w:rFonts w:ascii="Arial" w:hAnsi="Arial" w:cs="Arial"/>
        </w:rPr>
        <w:tab/>
      </w:r>
      <w:r w:rsidR="00395374">
        <w:rPr>
          <w:rFonts w:ascii="Arial" w:hAnsi="Arial" w:cs="Arial"/>
        </w:rPr>
        <w:t>8 November</w:t>
      </w:r>
      <w:r w:rsidR="00001AF1">
        <w:rPr>
          <w:rFonts w:ascii="Arial" w:hAnsi="Arial" w:cs="Arial"/>
        </w:rPr>
        <w:t xml:space="preserve"> 2019</w:t>
      </w:r>
    </w:p>
    <w:p w14:paraId="70E220CE" w14:textId="7B43E63C" w:rsidR="00EC3632" w:rsidRDefault="00EC3632" w:rsidP="00EC3632">
      <w:pPr>
        <w:pStyle w:val="NoSpacing"/>
        <w:jc w:val="center"/>
        <w:rPr>
          <w:rFonts w:ascii="Arial" w:hAnsi="Arial" w:cs="Arial"/>
          <w:b/>
        </w:rPr>
      </w:pPr>
      <w:r w:rsidRPr="00EC3632">
        <w:rPr>
          <w:rFonts w:ascii="Arial" w:hAnsi="Arial" w:cs="Arial"/>
          <w:b/>
        </w:rPr>
        <w:t>AGENDA</w:t>
      </w:r>
    </w:p>
    <w:p w14:paraId="76E47B23" w14:textId="77777777" w:rsidR="00395374" w:rsidRPr="00EC3632" w:rsidRDefault="00395374" w:rsidP="00001AF1">
      <w:pPr>
        <w:pStyle w:val="NoSpacing"/>
        <w:jc w:val="center"/>
        <w:rPr>
          <w:rFonts w:ascii="Arial" w:hAnsi="Arial" w:cs="Arial"/>
          <w:b/>
        </w:rPr>
      </w:pPr>
    </w:p>
    <w:p w14:paraId="2E117380" w14:textId="77777777" w:rsidR="00EC3632" w:rsidRPr="00EC3632" w:rsidRDefault="00EC3632" w:rsidP="00001AF1">
      <w:pPr>
        <w:pStyle w:val="NoSpacing"/>
        <w:rPr>
          <w:rFonts w:ascii="Arial" w:hAnsi="Arial" w:cs="Arial"/>
        </w:rPr>
      </w:pPr>
    </w:p>
    <w:p w14:paraId="4091772C" w14:textId="77777777" w:rsidR="00395374" w:rsidRDefault="00395374" w:rsidP="00001AF1">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569E718E" w14:textId="02C0E6E2" w:rsidR="00395374" w:rsidRDefault="00395374" w:rsidP="00001AF1">
      <w:pPr>
        <w:pStyle w:val="ListParagraph"/>
        <w:numPr>
          <w:ilvl w:val="0"/>
          <w:numId w:val="16"/>
        </w:numPr>
        <w:shd w:val="clear" w:color="auto" w:fill="FFFFFF"/>
        <w:spacing w:after="0" w:line="240" w:lineRule="auto"/>
        <w:rPr>
          <w:rFonts w:ascii="Arial" w:hAnsi="Arial" w:cs="Arial"/>
        </w:rPr>
      </w:pPr>
      <w:r w:rsidRPr="00395374">
        <w:rPr>
          <w:rFonts w:ascii="Arial" w:hAnsi="Arial" w:cs="Arial"/>
        </w:rPr>
        <w:t>To receive declarations of personal, prejudicial and disclosable pecuniary interests on items on the agenda and updates to members’ register of interests.</w:t>
      </w:r>
    </w:p>
    <w:p w14:paraId="53E4DA5F" w14:textId="249E1C3D" w:rsidR="00395374" w:rsidRPr="00001AF1" w:rsidRDefault="00395374" w:rsidP="00613A63">
      <w:pPr>
        <w:pStyle w:val="NoSpacing"/>
        <w:numPr>
          <w:ilvl w:val="0"/>
          <w:numId w:val="16"/>
        </w:numPr>
        <w:rPr>
          <w:rFonts w:ascii="Arial" w:hAnsi="Arial" w:cs="Arial"/>
        </w:rPr>
      </w:pPr>
      <w:r w:rsidRPr="00001AF1">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A389086" w14:textId="67924DA3" w:rsidR="00395374" w:rsidRDefault="00395374" w:rsidP="00001AF1">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w:t>
      </w:r>
      <w:r>
        <w:rPr>
          <w:rFonts w:ascii="Arial" w:hAnsi="Arial" w:cs="Arial"/>
        </w:rPr>
        <w:t xml:space="preserve">Finance </w:t>
      </w:r>
      <w:r w:rsidRPr="009F0011">
        <w:rPr>
          <w:rFonts w:ascii="Arial" w:hAnsi="Arial" w:cs="Arial"/>
        </w:rPr>
        <w:t xml:space="preserve">Committee meeting held on </w:t>
      </w:r>
    </w:p>
    <w:p w14:paraId="4F2F5EFB" w14:textId="60AE0BBA" w:rsidR="00395374" w:rsidRPr="00B33F03" w:rsidRDefault="00395374" w:rsidP="00001AF1">
      <w:pPr>
        <w:pStyle w:val="ListParagraph"/>
        <w:shd w:val="clear" w:color="auto" w:fill="FFFFFF"/>
        <w:spacing w:after="0" w:line="240" w:lineRule="auto"/>
        <w:ind w:left="360"/>
        <w:rPr>
          <w:rFonts w:ascii="Arial" w:hAnsi="Arial" w:cs="Arial"/>
        </w:rPr>
      </w:pPr>
      <w:r>
        <w:rPr>
          <w:rFonts w:ascii="Arial" w:hAnsi="Arial" w:cs="Arial"/>
        </w:rPr>
        <w:t>30 July</w:t>
      </w:r>
      <w:r>
        <w:rPr>
          <w:rFonts w:ascii="Arial" w:hAnsi="Arial" w:cs="Arial"/>
        </w:rPr>
        <w:t xml:space="preserve"> 2019</w:t>
      </w:r>
    </w:p>
    <w:p w14:paraId="420DF08F" w14:textId="09D2C705" w:rsidR="00395374" w:rsidRPr="00001AF1" w:rsidRDefault="00395374" w:rsidP="00F56B95">
      <w:pPr>
        <w:pStyle w:val="ListParagraph"/>
        <w:numPr>
          <w:ilvl w:val="0"/>
          <w:numId w:val="16"/>
        </w:numPr>
        <w:shd w:val="clear" w:color="auto" w:fill="FFFFFF"/>
        <w:spacing w:after="0" w:line="240" w:lineRule="auto"/>
        <w:rPr>
          <w:rFonts w:ascii="Arial" w:hAnsi="Arial" w:cs="Arial"/>
        </w:rPr>
      </w:pPr>
      <w:r w:rsidRPr="00001AF1">
        <w:rPr>
          <w:rFonts w:ascii="Arial" w:hAnsi="Arial" w:cs="Arial"/>
          <w:b/>
        </w:rPr>
        <w:t>To take Matters arising</w:t>
      </w:r>
      <w:r w:rsidRPr="00001AF1">
        <w:rPr>
          <w:rFonts w:ascii="Arial" w:hAnsi="Arial" w:cs="Arial"/>
        </w:rPr>
        <w:t xml:space="preserve"> from the Minutes where these are not covered under the subject headings below</w:t>
      </w:r>
    </w:p>
    <w:p w14:paraId="04DC161F" w14:textId="318A8BE0" w:rsidR="00001AF1" w:rsidRPr="00001AF1" w:rsidRDefault="00395374" w:rsidP="00A568B9">
      <w:pPr>
        <w:pStyle w:val="ListParagraph"/>
        <w:numPr>
          <w:ilvl w:val="0"/>
          <w:numId w:val="16"/>
        </w:numPr>
        <w:shd w:val="clear" w:color="auto" w:fill="FFFFFF"/>
        <w:spacing w:after="0" w:line="240" w:lineRule="auto"/>
        <w:rPr>
          <w:rFonts w:ascii="Arial" w:hAnsi="Arial" w:cs="Arial"/>
        </w:rPr>
      </w:pPr>
      <w:r w:rsidRPr="00001AF1">
        <w:rPr>
          <w:rFonts w:ascii="Arial" w:hAnsi="Arial" w:cs="Arial"/>
          <w:b/>
        </w:rPr>
        <w:t>A Public Open Session</w:t>
      </w:r>
      <w:r w:rsidRPr="00001AF1">
        <w:rPr>
          <w:rFonts w:ascii="Arial" w:hAnsi="Arial" w:cs="Arial"/>
        </w:rPr>
        <w:t>.  Members of the public will be welcome to address the Parish Council with any local concerns they have.  Please note this item will be limited in time at the discretion of the Chairman.</w:t>
      </w:r>
    </w:p>
    <w:p w14:paraId="6667348B" w14:textId="3C57BA72" w:rsidR="00001AF1" w:rsidRDefault="00001AF1" w:rsidP="00274948">
      <w:pPr>
        <w:pStyle w:val="ListParagraph"/>
        <w:numPr>
          <w:ilvl w:val="0"/>
          <w:numId w:val="16"/>
        </w:numPr>
        <w:shd w:val="clear" w:color="auto" w:fill="FFFFFF"/>
        <w:spacing w:after="0" w:line="240" w:lineRule="auto"/>
        <w:rPr>
          <w:rFonts w:ascii="Arial" w:hAnsi="Arial" w:cs="Arial"/>
          <w:bCs/>
        </w:rPr>
      </w:pPr>
      <w:r w:rsidRPr="00001AF1">
        <w:rPr>
          <w:rFonts w:ascii="Arial" w:hAnsi="Arial" w:cs="Arial"/>
          <w:bCs/>
        </w:rPr>
        <w:t>T</w:t>
      </w:r>
      <w:r w:rsidR="00EC3632" w:rsidRPr="00001AF1">
        <w:rPr>
          <w:rFonts w:ascii="Arial" w:hAnsi="Arial" w:cs="Arial"/>
          <w:bCs/>
        </w:rPr>
        <w:t xml:space="preserve">o </w:t>
      </w:r>
      <w:r>
        <w:rPr>
          <w:rFonts w:ascii="Arial" w:hAnsi="Arial" w:cs="Arial"/>
          <w:bCs/>
        </w:rPr>
        <w:t>r</w:t>
      </w:r>
      <w:r w:rsidR="00EC3632" w:rsidRPr="00001AF1">
        <w:rPr>
          <w:rFonts w:ascii="Arial" w:hAnsi="Arial" w:cs="Arial"/>
          <w:bCs/>
        </w:rPr>
        <w:t>eview budget for 201</w:t>
      </w:r>
      <w:r w:rsidRPr="00001AF1">
        <w:rPr>
          <w:rFonts w:ascii="Arial" w:hAnsi="Arial" w:cs="Arial"/>
          <w:bCs/>
        </w:rPr>
        <w:t>9/20</w:t>
      </w:r>
    </w:p>
    <w:p w14:paraId="6DE25F61" w14:textId="36823EBB" w:rsidR="00001AF1" w:rsidRPr="00001AF1" w:rsidRDefault="00001AF1" w:rsidP="00274948">
      <w:pPr>
        <w:pStyle w:val="ListParagraph"/>
        <w:numPr>
          <w:ilvl w:val="0"/>
          <w:numId w:val="16"/>
        </w:numPr>
        <w:shd w:val="clear" w:color="auto" w:fill="FFFFFF"/>
        <w:spacing w:after="0" w:line="240" w:lineRule="auto"/>
        <w:rPr>
          <w:rFonts w:ascii="Arial" w:hAnsi="Arial" w:cs="Arial"/>
          <w:bCs/>
        </w:rPr>
      </w:pPr>
      <w:r>
        <w:rPr>
          <w:rFonts w:ascii="Arial" w:hAnsi="Arial" w:cs="Arial"/>
          <w:bCs/>
        </w:rPr>
        <w:t>To review earmarked reserves</w:t>
      </w:r>
    </w:p>
    <w:p w14:paraId="0D29314C" w14:textId="6454DFBC" w:rsidR="00EC3632" w:rsidRPr="00EC3632" w:rsidRDefault="00001AF1" w:rsidP="00001AF1">
      <w:pPr>
        <w:pStyle w:val="NoSpacing"/>
        <w:rPr>
          <w:rFonts w:ascii="Arial" w:hAnsi="Arial" w:cs="Arial"/>
        </w:rPr>
      </w:pPr>
      <w:r>
        <w:rPr>
          <w:rFonts w:ascii="Arial" w:hAnsi="Arial" w:cs="Arial"/>
        </w:rPr>
        <w:t>8</w:t>
      </w:r>
      <w:r w:rsidR="00EC3632" w:rsidRPr="00EC3632">
        <w:rPr>
          <w:rFonts w:ascii="Arial" w:hAnsi="Arial" w:cs="Arial"/>
        </w:rPr>
        <w:t xml:space="preserve">. </w:t>
      </w:r>
      <w:r>
        <w:rPr>
          <w:rFonts w:ascii="Arial" w:hAnsi="Arial" w:cs="Arial"/>
        </w:rPr>
        <w:t xml:space="preserve">  </w:t>
      </w:r>
      <w:r w:rsidR="00EC3632" w:rsidRPr="00EC3632">
        <w:rPr>
          <w:rFonts w:ascii="Arial" w:hAnsi="Arial" w:cs="Arial"/>
        </w:rPr>
        <w:t xml:space="preserve">To </w:t>
      </w:r>
      <w:r>
        <w:rPr>
          <w:rFonts w:ascii="Arial" w:hAnsi="Arial" w:cs="Arial"/>
        </w:rPr>
        <w:t>discuss cleaning of parish assets</w:t>
      </w:r>
    </w:p>
    <w:p w14:paraId="0054E537" w14:textId="75F5C5E1" w:rsidR="00EC3632" w:rsidRDefault="00001AF1" w:rsidP="00001AF1">
      <w:pPr>
        <w:pStyle w:val="NoSpacing"/>
        <w:rPr>
          <w:rFonts w:ascii="Arial" w:hAnsi="Arial" w:cs="Arial"/>
        </w:rPr>
      </w:pPr>
      <w:r>
        <w:rPr>
          <w:rFonts w:ascii="Arial" w:hAnsi="Arial" w:cs="Arial"/>
        </w:rPr>
        <w:t>9</w:t>
      </w:r>
      <w:r w:rsidR="00EC3632" w:rsidRPr="00EC3632">
        <w:rPr>
          <w:rFonts w:ascii="Arial" w:hAnsi="Arial" w:cs="Arial"/>
        </w:rPr>
        <w:t xml:space="preserve">. </w:t>
      </w:r>
      <w:r>
        <w:rPr>
          <w:rFonts w:ascii="Arial" w:hAnsi="Arial" w:cs="Arial"/>
        </w:rPr>
        <w:t xml:space="preserve">  </w:t>
      </w:r>
      <w:r w:rsidR="00EC3632" w:rsidRPr="00EC3632">
        <w:rPr>
          <w:rFonts w:ascii="Arial" w:hAnsi="Arial" w:cs="Arial"/>
        </w:rPr>
        <w:t xml:space="preserve">To </w:t>
      </w:r>
      <w:r>
        <w:rPr>
          <w:rFonts w:ascii="Arial" w:hAnsi="Arial" w:cs="Arial"/>
        </w:rPr>
        <w:t>di</w:t>
      </w:r>
      <w:r w:rsidR="00EC3632" w:rsidRPr="00EC3632">
        <w:rPr>
          <w:rFonts w:ascii="Arial" w:hAnsi="Arial" w:cs="Arial"/>
        </w:rPr>
        <w:t>scuss internet banking</w:t>
      </w:r>
    </w:p>
    <w:p w14:paraId="4E83E9A9" w14:textId="322FDCF5" w:rsidR="00001AF1" w:rsidRPr="00EC3632" w:rsidRDefault="00001AF1" w:rsidP="00001AF1">
      <w:pPr>
        <w:pStyle w:val="NoSpacing"/>
        <w:rPr>
          <w:rFonts w:ascii="Arial" w:hAnsi="Arial" w:cs="Arial"/>
        </w:rPr>
      </w:pPr>
      <w:r>
        <w:rPr>
          <w:rFonts w:ascii="Arial" w:hAnsi="Arial" w:cs="Arial"/>
        </w:rPr>
        <w:t>10. To discuss and agree, if appropriate, the Clerk’s pay and pay issues</w:t>
      </w:r>
    </w:p>
    <w:p w14:paraId="556A1482" w14:textId="5BAFDE4D" w:rsidR="00EC3632" w:rsidRPr="00EC3632" w:rsidRDefault="00001AF1" w:rsidP="00001AF1">
      <w:pPr>
        <w:pStyle w:val="NoSpacing"/>
        <w:rPr>
          <w:rFonts w:ascii="Arial" w:hAnsi="Arial" w:cs="Arial"/>
        </w:rPr>
      </w:pPr>
      <w:r>
        <w:rPr>
          <w:rFonts w:ascii="Arial" w:hAnsi="Arial" w:cs="Arial"/>
        </w:rPr>
        <w:t>11</w:t>
      </w:r>
      <w:r w:rsidR="00EC3632" w:rsidRPr="00EC3632">
        <w:rPr>
          <w:rFonts w:ascii="Arial" w:hAnsi="Arial" w:cs="Arial"/>
        </w:rPr>
        <w:t>. Urgent issues at the discretion of the chairman for noting or inclusion on future agenda.</w:t>
      </w:r>
    </w:p>
    <w:p w14:paraId="61A1A175" w14:textId="29C52F5F" w:rsidR="00EC3632" w:rsidRPr="00EC3632" w:rsidRDefault="00001AF1" w:rsidP="00001AF1">
      <w:pPr>
        <w:pStyle w:val="NoSpacing"/>
        <w:rPr>
          <w:rFonts w:ascii="Arial" w:hAnsi="Arial" w:cs="Arial"/>
        </w:rPr>
      </w:pPr>
      <w:r>
        <w:rPr>
          <w:rFonts w:ascii="Arial" w:hAnsi="Arial" w:cs="Arial"/>
        </w:rPr>
        <w:t>12</w:t>
      </w:r>
      <w:r w:rsidR="00EC3632" w:rsidRPr="00EC3632">
        <w:rPr>
          <w:rFonts w:ascii="Arial" w:hAnsi="Arial" w:cs="Arial"/>
        </w:rPr>
        <w:t xml:space="preserve">. Date of next meeting </w:t>
      </w:r>
    </w:p>
    <w:p w14:paraId="10BBE45E" w14:textId="77777777" w:rsidR="00EC3632" w:rsidRPr="00EC3632" w:rsidRDefault="00EC3632" w:rsidP="00001AF1">
      <w:pPr>
        <w:pStyle w:val="NoSpacing"/>
        <w:rPr>
          <w:rFonts w:ascii="Arial" w:hAnsi="Arial" w:cs="Arial"/>
        </w:rPr>
      </w:pPr>
    </w:p>
    <w:p w14:paraId="02D655E9" w14:textId="77777777" w:rsidR="00EC3632" w:rsidRDefault="00EC3632" w:rsidP="00001AF1">
      <w:pPr>
        <w:pStyle w:val="NoSpacing"/>
      </w:pPr>
    </w:p>
    <w:p w14:paraId="73AA6B43" w14:textId="77777777" w:rsidR="00EC3632" w:rsidRDefault="00EC3632" w:rsidP="00001AF1">
      <w:pPr>
        <w:pStyle w:val="NoSpacing"/>
      </w:pPr>
    </w:p>
    <w:sectPr w:rsidR="00EC3632"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35BF3" w14:textId="77777777" w:rsidR="00DF6D91" w:rsidRDefault="00DF6D91" w:rsidP="006501C1">
      <w:pPr>
        <w:spacing w:after="0" w:line="240" w:lineRule="auto"/>
      </w:pPr>
      <w:r>
        <w:separator/>
      </w:r>
    </w:p>
  </w:endnote>
  <w:endnote w:type="continuationSeparator" w:id="0">
    <w:p w14:paraId="6A21D1C0" w14:textId="77777777" w:rsidR="00DF6D91" w:rsidRDefault="00DF6D91"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733E" w14:textId="6411BDA2" w:rsidR="00B431A0" w:rsidRPr="00B431A0" w:rsidRDefault="00001AF1">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19 11 13</w:t>
    </w:r>
    <w:r w:rsidR="000D6C8C">
      <w:rPr>
        <w:rFonts w:ascii="Arial" w:hAnsi="Arial" w:cs="Arial"/>
        <w:color w:val="A6A6A6" w:themeColor="background1" w:themeShade="A6"/>
        <w:sz w:val="16"/>
        <w:szCs w:val="16"/>
      </w:rPr>
      <w:t xml:space="preserve"> </w:t>
    </w:r>
    <w:r w:rsidR="00B431A0" w:rsidRPr="00B431A0">
      <w:rPr>
        <w:rFonts w:ascii="Arial" w:hAnsi="Arial" w:cs="Arial"/>
        <w:color w:val="A6A6A6" w:themeColor="background1" w:themeShade="A6"/>
        <w:sz w:val="16"/>
        <w:szCs w:val="16"/>
      </w:rPr>
      <w:t xml:space="preserve">SWIH </w:t>
    </w:r>
    <w:r>
      <w:rPr>
        <w:rFonts w:ascii="Arial" w:hAnsi="Arial" w:cs="Arial"/>
        <w:color w:val="A6A6A6" w:themeColor="background1" w:themeShade="A6"/>
        <w:sz w:val="16"/>
        <w:szCs w:val="16"/>
      </w:rPr>
      <w:t>Finance</w:t>
    </w:r>
    <w:r w:rsidR="00B431A0" w:rsidRPr="00B431A0">
      <w:rPr>
        <w:rFonts w:ascii="Arial" w:hAnsi="Arial" w:cs="Arial"/>
        <w:color w:val="A6A6A6" w:themeColor="background1" w:themeShade="A6"/>
        <w:sz w:val="16"/>
        <w:szCs w:val="16"/>
      </w:rPr>
      <w:t xml:space="preserve">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925D7" w14:textId="77777777" w:rsidR="00DF6D91" w:rsidRDefault="00DF6D91" w:rsidP="006501C1">
      <w:pPr>
        <w:spacing w:after="0" w:line="240" w:lineRule="auto"/>
      </w:pPr>
      <w:r>
        <w:separator/>
      </w:r>
    </w:p>
  </w:footnote>
  <w:footnote w:type="continuationSeparator" w:id="0">
    <w:p w14:paraId="7E4FF76A" w14:textId="77777777" w:rsidR="00DF6D91" w:rsidRDefault="00DF6D91"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AF1"/>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0F9"/>
    <w:rsid w:val="00080A58"/>
    <w:rsid w:val="00080ACD"/>
    <w:rsid w:val="00090DDC"/>
    <w:rsid w:val="00093967"/>
    <w:rsid w:val="000974CB"/>
    <w:rsid w:val="000A10A0"/>
    <w:rsid w:val="000A14C7"/>
    <w:rsid w:val="000A296A"/>
    <w:rsid w:val="000A2DE2"/>
    <w:rsid w:val="000B4798"/>
    <w:rsid w:val="000B74F5"/>
    <w:rsid w:val="000B79DA"/>
    <w:rsid w:val="000C09C2"/>
    <w:rsid w:val="000C3D80"/>
    <w:rsid w:val="000C4DC1"/>
    <w:rsid w:val="000D37F1"/>
    <w:rsid w:val="000D5F9C"/>
    <w:rsid w:val="000D61CF"/>
    <w:rsid w:val="000D6C8C"/>
    <w:rsid w:val="000E40DB"/>
    <w:rsid w:val="000E7347"/>
    <w:rsid w:val="000F02CE"/>
    <w:rsid w:val="000F0987"/>
    <w:rsid w:val="000F2F73"/>
    <w:rsid w:val="000F3ECF"/>
    <w:rsid w:val="00102442"/>
    <w:rsid w:val="001056F4"/>
    <w:rsid w:val="00106258"/>
    <w:rsid w:val="00112EEB"/>
    <w:rsid w:val="00121A9C"/>
    <w:rsid w:val="0012508C"/>
    <w:rsid w:val="001305DA"/>
    <w:rsid w:val="001343EF"/>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B541E"/>
    <w:rsid w:val="001D1263"/>
    <w:rsid w:val="001E080D"/>
    <w:rsid w:val="001F20D0"/>
    <w:rsid w:val="001F4409"/>
    <w:rsid w:val="001F6B23"/>
    <w:rsid w:val="0020226A"/>
    <w:rsid w:val="00206891"/>
    <w:rsid w:val="0021430D"/>
    <w:rsid w:val="002178D7"/>
    <w:rsid w:val="00217B88"/>
    <w:rsid w:val="0022515E"/>
    <w:rsid w:val="0023378A"/>
    <w:rsid w:val="002373AF"/>
    <w:rsid w:val="0024277F"/>
    <w:rsid w:val="0024298B"/>
    <w:rsid w:val="00247509"/>
    <w:rsid w:val="00247861"/>
    <w:rsid w:val="00252BC9"/>
    <w:rsid w:val="002575F6"/>
    <w:rsid w:val="00257C3B"/>
    <w:rsid w:val="002637C4"/>
    <w:rsid w:val="00264EAA"/>
    <w:rsid w:val="00265E26"/>
    <w:rsid w:val="00272258"/>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57BEB"/>
    <w:rsid w:val="00365309"/>
    <w:rsid w:val="00371035"/>
    <w:rsid w:val="003720CE"/>
    <w:rsid w:val="0037688B"/>
    <w:rsid w:val="003829A7"/>
    <w:rsid w:val="003842AA"/>
    <w:rsid w:val="00390DED"/>
    <w:rsid w:val="00391500"/>
    <w:rsid w:val="00392EEA"/>
    <w:rsid w:val="00395374"/>
    <w:rsid w:val="003A1A9A"/>
    <w:rsid w:val="003A7469"/>
    <w:rsid w:val="003B1952"/>
    <w:rsid w:val="003B4815"/>
    <w:rsid w:val="003C5138"/>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074"/>
    <w:rsid w:val="004B0268"/>
    <w:rsid w:val="004B3307"/>
    <w:rsid w:val="004B330E"/>
    <w:rsid w:val="004B3CFF"/>
    <w:rsid w:val="004B47C4"/>
    <w:rsid w:val="004B6A34"/>
    <w:rsid w:val="004C119C"/>
    <w:rsid w:val="004D5B94"/>
    <w:rsid w:val="004E231B"/>
    <w:rsid w:val="004E44B7"/>
    <w:rsid w:val="004E589B"/>
    <w:rsid w:val="004E5EAD"/>
    <w:rsid w:val="004E6F08"/>
    <w:rsid w:val="004F0BF0"/>
    <w:rsid w:val="004F30FA"/>
    <w:rsid w:val="0050408C"/>
    <w:rsid w:val="00511F7E"/>
    <w:rsid w:val="00512BF0"/>
    <w:rsid w:val="00521AAE"/>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0DE4"/>
    <w:rsid w:val="00617D63"/>
    <w:rsid w:val="00621CB8"/>
    <w:rsid w:val="00625679"/>
    <w:rsid w:val="00626493"/>
    <w:rsid w:val="00630400"/>
    <w:rsid w:val="006501C1"/>
    <w:rsid w:val="00655677"/>
    <w:rsid w:val="00656D39"/>
    <w:rsid w:val="00671D2E"/>
    <w:rsid w:val="006813A6"/>
    <w:rsid w:val="00683720"/>
    <w:rsid w:val="00686F09"/>
    <w:rsid w:val="006958E3"/>
    <w:rsid w:val="00697097"/>
    <w:rsid w:val="006A2BDF"/>
    <w:rsid w:val="006A37ED"/>
    <w:rsid w:val="006B1DEE"/>
    <w:rsid w:val="006B1FCB"/>
    <w:rsid w:val="006C1861"/>
    <w:rsid w:val="006C71BD"/>
    <w:rsid w:val="006D39AA"/>
    <w:rsid w:val="006D474F"/>
    <w:rsid w:val="006D7333"/>
    <w:rsid w:val="006D7B49"/>
    <w:rsid w:val="006E335A"/>
    <w:rsid w:val="006E5196"/>
    <w:rsid w:val="006E6FAE"/>
    <w:rsid w:val="006F140C"/>
    <w:rsid w:val="006F52C0"/>
    <w:rsid w:val="006F5C94"/>
    <w:rsid w:val="006F6702"/>
    <w:rsid w:val="00701D6D"/>
    <w:rsid w:val="007044FA"/>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35C3"/>
    <w:rsid w:val="007E6D66"/>
    <w:rsid w:val="007F5CC6"/>
    <w:rsid w:val="007F61DF"/>
    <w:rsid w:val="007F6AE4"/>
    <w:rsid w:val="008001F2"/>
    <w:rsid w:val="008003B9"/>
    <w:rsid w:val="008031AE"/>
    <w:rsid w:val="00813B09"/>
    <w:rsid w:val="00826FD4"/>
    <w:rsid w:val="00830100"/>
    <w:rsid w:val="00830D93"/>
    <w:rsid w:val="00842DB2"/>
    <w:rsid w:val="008460B1"/>
    <w:rsid w:val="0085212F"/>
    <w:rsid w:val="008528CD"/>
    <w:rsid w:val="00853FFA"/>
    <w:rsid w:val="0085587B"/>
    <w:rsid w:val="00856D35"/>
    <w:rsid w:val="008579C8"/>
    <w:rsid w:val="00857C5C"/>
    <w:rsid w:val="00857EB9"/>
    <w:rsid w:val="00864C1C"/>
    <w:rsid w:val="00870D4C"/>
    <w:rsid w:val="00872182"/>
    <w:rsid w:val="0087635B"/>
    <w:rsid w:val="008808CD"/>
    <w:rsid w:val="00882767"/>
    <w:rsid w:val="0088689E"/>
    <w:rsid w:val="00890959"/>
    <w:rsid w:val="008A0A3B"/>
    <w:rsid w:val="008A2096"/>
    <w:rsid w:val="008A62A4"/>
    <w:rsid w:val="008B068E"/>
    <w:rsid w:val="008C1BB1"/>
    <w:rsid w:val="008C1D9D"/>
    <w:rsid w:val="008C3A72"/>
    <w:rsid w:val="008C46E7"/>
    <w:rsid w:val="008C6BB3"/>
    <w:rsid w:val="008D3106"/>
    <w:rsid w:val="008D424D"/>
    <w:rsid w:val="008F5C08"/>
    <w:rsid w:val="008F6C81"/>
    <w:rsid w:val="009102A2"/>
    <w:rsid w:val="009112D3"/>
    <w:rsid w:val="009174C1"/>
    <w:rsid w:val="00917D08"/>
    <w:rsid w:val="00926343"/>
    <w:rsid w:val="009274CA"/>
    <w:rsid w:val="00937A9F"/>
    <w:rsid w:val="0094764E"/>
    <w:rsid w:val="0095175B"/>
    <w:rsid w:val="00953878"/>
    <w:rsid w:val="00955B20"/>
    <w:rsid w:val="00960E62"/>
    <w:rsid w:val="0096451B"/>
    <w:rsid w:val="00974192"/>
    <w:rsid w:val="00981809"/>
    <w:rsid w:val="00982DF8"/>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E7217"/>
    <w:rsid w:val="009F0011"/>
    <w:rsid w:val="009F22E7"/>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20E4"/>
    <w:rsid w:val="00B06CAA"/>
    <w:rsid w:val="00B123A0"/>
    <w:rsid w:val="00B152EF"/>
    <w:rsid w:val="00B178A1"/>
    <w:rsid w:val="00B23E66"/>
    <w:rsid w:val="00B27948"/>
    <w:rsid w:val="00B33F03"/>
    <w:rsid w:val="00B34A30"/>
    <w:rsid w:val="00B3547C"/>
    <w:rsid w:val="00B3579F"/>
    <w:rsid w:val="00B40B1E"/>
    <w:rsid w:val="00B4109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876A5"/>
    <w:rsid w:val="00C9245E"/>
    <w:rsid w:val="00C974CF"/>
    <w:rsid w:val="00CA3A2A"/>
    <w:rsid w:val="00CA6A81"/>
    <w:rsid w:val="00CB195F"/>
    <w:rsid w:val="00CB5142"/>
    <w:rsid w:val="00CD1883"/>
    <w:rsid w:val="00CD56AA"/>
    <w:rsid w:val="00CD6582"/>
    <w:rsid w:val="00CF19BB"/>
    <w:rsid w:val="00CF3D66"/>
    <w:rsid w:val="00CF461A"/>
    <w:rsid w:val="00CF6670"/>
    <w:rsid w:val="00CF78F7"/>
    <w:rsid w:val="00D00ACB"/>
    <w:rsid w:val="00D050B4"/>
    <w:rsid w:val="00D07F4A"/>
    <w:rsid w:val="00D12B61"/>
    <w:rsid w:val="00D12F1D"/>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65936"/>
    <w:rsid w:val="00D73BBC"/>
    <w:rsid w:val="00D8632B"/>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21AB"/>
    <w:rsid w:val="00DF63DD"/>
    <w:rsid w:val="00DF6D91"/>
    <w:rsid w:val="00E10534"/>
    <w:rsid w:val="00E12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3632"/>
    <w:rsid w:val="00EC4389"/>
    <w:rsid w:val="00ED069A"/>
    <w:rsid w:val="00EF1079"/>
    <w:rsid w:val="00EF2241"/>
    <w:rsid w:val="00EF3E22"/>
    <w:rsid w:val="00EF5529"/>
    <w:rsid w:val="00EF7E2E"/>
    <w:rsid w:val="00F01A01"/>
    <w:rsid w:val="00F05457"/>
    <w:rsid w:val="00F10FF7"/>
    <w:rsid w:val="00F126A3"/>
    <w:rsid w:val="00F3723D"/>
    <w:rsid w:val="00F51E17"/>
    <w:rsid w:val="00F55883"/>
    <w:rsid w:val="00F658D2"/>
    <w:rsid w:val="00F71E9B"/>
    <w:rsid w:val="00F82981"/>
    <w:rsid w:val="00F86480"/>
    <w:rsid w:val="00F9362D"/>
    <w:rsid w:val="00F97414"/>
    <w:rsid w:val="00FA0123"/>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 w:id="1880126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A4A5-588D-44B9-BC10-E904E2D51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254</Words>
  <Characters>14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4</cp:revision>
  <cp:lastPrinted>2019-07-24T14:23:00Z</cp:lastPrinted>
  <dcterms:created xsi:type="dcterms:W3CDTF">2019-11-08T17:21:00Z</dcterms:created>
  <dcterms:modified xsi:type="dcterms:W3CDTF">2019-11-08T17:58:00Z</dcterms:modified>
</cp:coreProperties>
</file>